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0DEAF4" w14:textId="6BBF5C8B" w:rsidR="0007587A" w:rsidRDefault="79583250" w:rsidP="31751264">
      <w:pPr>
        <w:pStyle w:val="Title"/>
        <w:jc w:val="center"/>
        <w:rPr>
          <w:rStyle w:val="Heading2Char"/>
        </w:rPr>
      </w:pPr>
      <w:r>
        <w:t>Master the Moment</w:t>
      </w:r>
      <w:r w:rsidR="0007587A">
        <w:br/>
      </w:r>
      <w:r w:rsidR="001F0471" w:rsidRPr="3948011E">
        <w:rPr>
          <w:rStyle w:val="Heading2Char"/>
        </w:rPr>
        <w:t xml:space="preserve">Post Campaign </w:t>
      </w:r>
      <w:r w:rsidR="396BE13B" w:rsidRPr="3948011E">
        <w:rPr>
          <w:rStyle w:val="Heading2Char"/>
        </w:rPr>
        <w:t>questionnaire</w:t>
      </w:r>
    </w:p>
    <w:p w14:paraId="7DF987A5" w14:textId="2D41C64E" w:rsidR="00291187" w:rsidRDefault="00291187" w:rsidP="0069218B">
      <w:pPr>
        <w:spacing w:after="0" w:line="240" w:lineRule="auto"/>
      </w:pPr>
      <w:r>
        <w:br/>
        <w:t xml:space="preserve">Please take a moment to fill out the post-campaign </w:t>
      </w:r>
      <w:r w:rsidR="0C12A393">
        <w:t>questionnaire</w:t>
      </w:r>
      <w:r>
        <w:t xml:space="preserve"> for </w:t>
      </w:r>
      <w:r w:rsidR="0730FBE5" w:rsidRPr="5BCA07D2">
        <w:rPr>
          <w:b/>
          <w:bCs/>
        </w:rPr>
        <w:t>Master the Moment</w:t>
      </w:r>
      <w:r w:rsidRPr="5BCA07D2">
        <w:rPr>
          <w:i/>
          <w:iCs/>
        </w:rPr>
        <w:t>.</w:t>
      </w:r>
      <w:r>
        <w:t xml:space="preserve"> We greatly appreciate your thoughts about </w:t>
      </w:r>
      <w:r w:rsidR="005033D0">
        <w:t>the</w:t>
      </w:r>
      <w:r>
        <w:t xml:space="preserve"> experience.</w:t>
      </w:r>
    </w:p>
    <w:p w14:paraId="57F44A0A" w14:textId="2B6BF37C" w:rsidR="00E15DB4" w:rsidRDefault="00E15DB4" w:rsidP="0069218B">
      <w:pPr>
        <w:spacing w:after="0" w:line="240" w:lineRule="auto"/>
      </w:pPr>
    </w:p>
    <w:p w14:paraId="676899F0" w14:textId="77777777" w:rsidR="00FE1ABB" w:rsidRPr="000062B6" w:rsidRDefault="00FE1ABB" w:rsidP="0069218B">
      <w:pPr>
        <w:spacing w:after="0" w:line="240" w:lineRule="auto"/>
      </w:pPr>
    </w:p>
    <w:p w14:paraId="68D5CA29" w14:textId="12EF6757" w:rsidR="00291187" w:rsidRPr="00FE1ABB" w:rsidRDefault="00291187" w:rsidP="0069218B">
      <w:pPr>
        <w:spacing w:after="0" w:line="240" w:lineRule="auto"/>
        <w:rPr>
          <w:b/>
          <w:bCs/>
        </w:rPr>
      </w:pPr>
      <w:r w:rsidRPr="00FE1ABB">
        <w:rPr>
          <w:b/>
          <w:bCs/>
        </w:rPr>
        <w:t>QUESTION</w:t>
      </w:r>
      <w:r w:rsidRPr="00FE1ABB">
        <w:rPr>
          <w:b/>
          <w:bCs/>
        </w:rPr>
        <w:tab/>
      </w:r>
      <w:r w:rsidRPr="00FE1ABB">
        <w:rPr>
          <w:b/>
          <w:bCs/>
        </w:rPr>
        <w:tab/>
      </w:r>
      <w:r w:rsidRPr="00FE1ABB">
        <w:rPr>
          <w:b/>
          <w:bCs/>
        </w:rPr>
        <w:tab/>
      </w:r>
      <w:r w:rsidR="00283567" w:rsidRPr="00FE1ABB">
        <w:rPr>
          <w:b/>
          <w:bCs/>
        </w:rPr>
        <w:tab/>
      </w:r>
      <w:r w:rsidRPr="00FE1ABB">
        <w:rPr>
          <w:b/>
          <w:bCs/>
        </w:rPr>
        <w:t>RESPONSE (PLEASE CIRCLE BEST OPTION)</w:t>
      </w:r>
    </w:p>
    <w:tbl>
      <w:tblPr>
        <w:tblStyle w:val="TableGrid"/>
        <w:tblW w:w="1089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10"/>
        <w:gridCol w:w="2460"/>
        <w:gridCol w:w="2460"/>
        <w:gridCol w:w="2460"/>
      </w:tblGrid>
      <w:tr w:rsidR="00922B50" w:rsidRPr="000062B6" w14:paraId="46EBFCCF" w14:textId="77777777" w:rsidTr="5B213C05">
        <w:trPr>
          <w:trHeight w:val="915"/>
        </w:trPr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CB98599" w14:textId="6FE70B62" w:rsidR="00922B50" w:rsidRPr="000062B6" w:rsidRDefault="00922B50" w:rsidP="5BCA07D2">
            <w:pPr>
              <w:spacing w:line="240" w:lineRule="auto"/>
            </w:pPr>
            <w:r>
              <w:t>I found new ways to be grateful.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763CED7" w14:textId="77777777" w:rsidR="00922B50" w:rsidRPr="000062B6" w:rsidRDefault="00922B50" w:rsidP="00922B50">
            <w:pPr>
              <w:spacing w:line="240" w:lineRule="auto"/>
              <w:jc w:val="center"/>
            </w:pPr>
            <w:r w:rsidRPr="000062B6">
              <w:t>Disagree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B02E2C7" w14:textId="77777777" w:rsidR="00922B50" w:rsidRPr="000062B6" w:rsidRDefault="00922B50" w:rsidP="00922B50">
            <w:pPr>
              <w:spacing w:line="240" w:lineRule="auto"/>
              <w:jc w:val="center"/>
            </w:pPr>
            <w:r w:rsidRPr="000062B6">
              <w:t>Neither agree nor disagree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8C2A983" w14:textId="77777777" w:rsidR="00922B50" w:rsidRPr="000062B6" w:rsidRDefault="00922B50" w:rsidP="00922B50">
            <w:pPr>
              <w:spacing w:line="240" w:lineRule="auto"/>
              <w:jc w:val="center"/>
            </w:pPr>
            <w:r w:rsidRPr="000062B6">
              <w:t>Agree</w:t>
            </w:r>
          </w:p>
          <w:p w14:paraId="4EEDC96D" w14:textId="77777777" w:rsidR="00922B50" w:rsidRPr="000062B6" w:rsidRDefault="00922B50" w:rsidP="00922B50">
            <w:pPr>
              <w:spacing w:line="240" w:lineRule="auto"/>
              <w:jc w:val="center"/>
            </w:pPr>
          </w:p>
        </w:tc>
      </w:tr>
      <w:tr w:rsidR="00922B50" w:rsidRPr="000062B6" w14:paraId="6A2A046F" w14:textId="77777777" w:rsidTr="5B213C05">
        <w:trPr>
          <w:trHeight w:val="683"/>
        </w:trPr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0AF50" w14:textId="25B4B9BB" w:rsidR="00922B50" w:rsidRPr="000062B6" w:rsidRDefault="00922B50" w:rsidP="0069218B">
            <w:pPr>
              <w:spacing w:line="240" w:lineRule="auto"/>
            </w:pPr>
            <w:r>
              <w:t>I notice</w:t>
            </w:r>
            <w:r w:rsidR="00D2460E">
              <w:t>d</w:t>
            </w:r>
            <w:r>
              <w:t xml:space="preserve"> more moments that bring me joy.</w:t>
            </w:r>
          </w:p>
          <w:p w14:paraId="664E5F7F" w14:textId="19C0CE65" w:rsidR="00922B50" w:rsidRPr="000062B6" w:rsidRDefault="00922B50" w:rsidP="5B213C05">
            <w:pPr>
              <w:spacing w:line="240" w:lineRule="auto"/>
              <w:rPr>
                <w:szCs w:val="24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74690" w14:textId="27993C48" w:rsidR="00922B50" w:rsidRPr="000062B6" w:rsidRDefault="1601E95C" w:rsidP="5B213C05">
            <w:pPr>
              <w:spacing w:line="240" w:lineRule="auto"/>
              <w:jc w:val="center"/>
              <w:rPr>
                <w:szCs w:val="24"/>
              </w:rPr>
            </w:pPr>
            <w:r w:rsidRPr="5B213C05">
              <w:rPr>
                <w:szCs w:val="24"/>
              </w:rPr>
              <w:t>R</w:t>
            </w:r>
            <w:r w:rsidR="463F7515" w:rsidRPr="5B213C05">
              <w:rPr>
                <w:szCs w:val="24"/>
              </w:rPr>
              <w:t>arely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AE392" w14:textId="1AA2D18A" w:rsidR="00922B50" w:rsidRPr="000062B6" w:rsidRDefault="14FAD195" w:rsidP="5B213C05">
            <w:pPr>
              <w:spacing w:line="240" w:lineRule="auto"/>
              <w:jc w:val="center"/>
              <w:rPr>
                <w:szCs w:val="24"/>
              </w:rPr>
            </w:pPr>
            <w:r w:rsidRPr="5B213C05">
              <w:rPr>
                <w:szCs w:val="24"/>
              </w:rPr>
              <w:t>S</w:t>
            </w:r>
            <w:r w:rsidR="358CFA18" w:rsidRPr="5B213C05">
              <w:rPr>
                <w:szCs w:val="24"/>
              </w:rPr>
              <w:t>ometimes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9290A" w14:textId="2D690525" w:rsidR="00922B50" w:rsidRPr="000062B6" w:rsidRDefault="71C753FE" w:rsidP="5B213C05">
            <w:pPr>
              <w:spacing w:line="240" w:lineRule="auto"/>
              <w:jc w:val="center"/>
              <w:rPr>
                <w:szCs w:val="24"/>
              </w:rPr>
            </w:pPr>
            <w:r w:rsidRPr="5B213C05">
              <w:rPr>
                <w:szCs w:val="24"/>
              </w:rPr>
              <w:t>Often</w:t>
            </w:r>
          </w:p>
        </w:tc>
      </w:tr>
      <w:tr w:rsidR="00922B50" w:rsidRPr="000062B6" w14:paraId="10B40772" w14:textId="77777777" w:rsidTr="5B213C05">
        <w:trPr>
          <w:trHeight w:val="765"/>
        </w:trPr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7B13F63" w14:textId="20723190" w:rsidR="00922B50" w:rsidRPr="000062B6" w:rsidRDefault="00922B50" w:rsidP="0069218B">
            <w:pPr>
              <w:spacing w:line="240" w:lineRule="auto"/>
            </w:pPr>
            <w:r>
              <w:t xml:space="preserve">I discovered new ways to share special moments with those around me. </w:t>
            </w:r>
          </w:p>
          <w:p w14:paraId="68F90511" w14:textId="30158EC3" w:rsidR="00922B50" w:rsidRPr="000062B6" w:rsidRDefault="00922B50" w:rsidP="5B213C05">
            <w:pPr>
              <w:spacing w:line="240" w:lineRule="auto"/>
              <w:rPr>
                <w:szCs w:val="24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AAB8759" w14:textId="77777777" w:rsidR="00922B50" w:rsidRPr="000062B6" w:rsidRDefault="00922B50" w:rsidP="00922B50">
            <w:pPr>
              <w:spacing w:line="240" w:lineRule="auto"/>
              <w:jc w:val="center"/>
            </w:pPr>
            <w:r w:rsidRPr="000062B6">
              <w:t>Disagree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17424FE" w14:textId="77777777" w:rsidR="00922B50" w:rsidRPr="000062B6" w:rsidRDefault="00922B50" w:rsidP="00922B50">
            <w:pPr>
              <w:spacing w:line="240" w:lineRule="auto"/>
              <w:jc w:val="center"/>
            </w:pPr>
            <w:r w:rsidRPr="000062B6">
              <w:rPr>
                <w:szCs w:val="26"/>
              </w:rPr>
              <w:t>Neither agree nor disagree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FBBFEF0" w14:textId="77777777" w:rsidR="00922B50" w:rsidRPr="000062B6" w:rsidRDefault="00922B50" w:rsidP="00922B50">
            <w:pPr>
              <w:spacing w:line="240" w:lineRule="auto"/>
              <w:jc w:val="center"/>
            </w:pPr>
            <w:r w:rsidRPr="000062B6">
              <w:t>Agree</w:t>
            </w:r>
          </w:p>
        </w:tc>
      </w:tr>
      <w:tr w:rsidR="00922B50" w:rsidRPr="000062B6" w14:paraId="6C3B6A10" w14:textId="77777777" w:rsidTr="5B213C05"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A2722" w14:textId="4B39AC47" w:rsidR="00922B50" w:rsidRPr="000062B6" w:rsidRDefault="00922B50" w:rsidP="115DE159">
            <w:pPr>
              <w:spacing w:line="240" w:lineRule="auto"/>
            </w:pPr>
            <w:r>
              <w:t xml:space="preserve">I plan to </w:t>
            </w:r>
            <w:r w:rsidR="2AA60B85">
              <w:t xml:space="preserve">pause and </w:t>
            </w:r>
            <w:r>
              <w:t>savor the small moments in the future.</w:t>
            </w:r>
          </w:p>
          <w:p w14:paraId="658E4C65" w14:textId="61EB3FAE" w:rsidR="00922B50" w:rsidRPr="000062B6" w:rsidRDefault="00922B50" w:rsidP="115DE159">
            <w:pPr>
              <w:spacing w:line="240" w:lineRule="auto"/>
              <w:rPr>
                <w:szCs w:val="24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E61D3" w14:textId="719408D7" w:rsidR="00922B50" w:rsidRPr="000062B6" w:rsidRDefault="004E5219" w:rsidP="00922B50">
            <w:pPr>
              <w:spacing w:line="240" w:lineRule="auto"/>
              <w:jc w:val="center"/>
            </w:pPr>
            <w:r>
              <w:t>Rarely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BAAC8" w14:textId="16F98606" w:rsidR="00922B50" w:rsidRPr="000062B6" w:rsidRDefault="004E5219" w:rsidP="00922B50">
            <w:pPr>
              <w:spacing w:line="240" w:lineRule="auto"/>
              <w:jc w:val="center"/>
              <w:rPr>
                <w:szCs w:val="26"/>
              </w:rPr>
            </w:pPr>
            <w:r>
              <w:rPr>
                <w:szCs w:val="26"/>
              </w:rPr>
              <w:t>Sometimes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366F1" w14:textId="30FDD774" w:rsidR="00922B50" w:rsidRPr="000062B6" w:rsidRDefault="004E5219" w:rsidP="00922B50">
            <w:pPr>
              <w:spacing w:line="240" w:lineRule="auto"/>
              <w:jc w:val="center"/>
            </w:pPr>
            <w:r>
              <w:t>Often</w:t>
            </w:r>
          </w:p>
        </w:tc>
      </w:tr>
      <w:tr w:rsidR="00922B50" w:rsidRPr="000062B6" w14:paraId="16E89DA4" w14:textId="77777777" w:rsidTr="5B213C05"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E0656D3" w14:textId="10C97D5A" w:rsidR="00922B50" w:rsidRPr="000062B6" w:rsidRDefault="51FD513A" w:rsidP="5BCA07D2">
            <w:pPr>
              <w:spacing w:line="240" w:lineRule="auto"/>
            </w:pPr>
            <w:r>
              <w:t xml:space="preserve">After this campaign, </w:t>
            </w:r>
            <w:r w:rsidR="00922B50">
              <w:t xml:space="preserve">I will </w:t>
            </w:r>
            <w:r w:rsidR="0B5C5D68">
              <w:t xml:space="preserve">continue to </w:t>
            </w:r>
            <w:r w:rsidR="00922B50">
              <w:t>actively seek out mindful moments</w:t>
            </w:r>
            <w:r w:rsidR="58E5FAE6">
              <w:t>.</w:t>
            </w:r>
          </w:p>
          <w:p w14:paraId="3E60DECD" w14:textId="727ACA20" w:rsidR="00922B50" w:rsidRPr="000062B6" w:rsidRDefault="00922B50" w:rsidP="5B213C05">
            <w:pPr>
              <w:spacing w:line="240" w:lineRule="auto"/>
              <w:rPr>
                <w:szCs w:val="24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E5CCB77" w14:textId="77777777" w:rsidR="00922B50" w:rsidRPr="000062B6" w:rsidRDefault="00922B50" w:rsidP="00922B50">
            <w:pPr>
              <w:spacing w:line="240" w:lineRule="auto"/>
              <w:jc w:val="center"/>
            </w:pPr>
            <w:r w:rsidRPr="000062B6">
              <w:t>Disagree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8F65ABE" w14:textId="77777777" w:rsidR="00922B50" w:rsidRPr="000062B6" w:rsidRDefault="00922B50" w:rsidP="00922B50">
            <w:pPr>
              <w:spacing w:line="240" w:lineRule="auto"/>
              <w:jc w:val="center"/>
              <w:rPr>
                <w:szCs w:val="26"/>
              </w:rPr>
            </w:pPr>
            <w:r w:rsidRPr="000062B6">
              <w:rPr>
                <w:szCs w:val="26"/>
              </w:rPr>
              <w:t>Neither agree nor disagree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E03DB94" w14:textId="77777777" w:rsidR="00922B50" w:rsidRPr="000062B6" w:rsidRDefault="00922B50" w:rsidP="00922B50">
            <w:pPr>
              <w:spacing w:line="240" w:lineRule="auto"/>
              <w:jc w:val="center"/>
            </w:pPr>
            <w:r w:rsidRPr="000062B6">
              <w:t>Agree</w:t>
            </w:r>
          </w:p>
        </w:tc>
      </w:tr>
    </w:tbl>
    <w:p w14:paraId="74F45C30" w14:textId="77777777" w:rsidR="00291187" w:rsidRPr="000062B6" w:rsidRDefault="00291187" w:rsidP="0069218B">
      <w:pPr>
        <w:spacing w:after="0" w:line="240" w:lineRule="auto"/>
        <w:rPr>
          <w:rFonts w:ascii="Palatino Linotype" w:hAnsi="Palatino Linotype"/>
          <w:sz w:val="10"/>
          <w:szCs w:val="10"/>
        </w:rPr>
      </w:pPr>
    </w:p>
    <w:p w14:paraId="3C54F579" w14:textId="77777777" w:rsidR="00283567" w:rsidRDefault="00283567" w:rsidP="0069218B">
      <w:pPr>
        <w:spacing w:after="0" w:line="240" w:lineRule="auto"/>
      </w:pPr>
    </w:p>
    <w:p w14:paraId="5D81A5CE" w14:textId="6ABFBC36" w:rsidR="00291187" w:rsidRPr="000062B6" w:rsidRDefault="00291187" w:rsidP="21C218F2">
      <w:pPr>
        <w:spacing w:after="0" w:line="240" w:lineRule="auto"/>
      </w:pPr>
      <w:r>
        <w:t>What did you like most about the</w:t>
      </w:r>
      <w:r w:rsidRPr="21C218F2">
        <w:rPr>
          <w:b/>
          <w:bCs/>
        </w:rPr>
        <w:t xml:space="preserve"> </w:t>
      </w:r>
      <w:r w:rsidR="0546BE03" w:rsidRPr="21C218F2">
        <w:rPr>
          <w:rFonts w:ascii="Arial" w:eastAsia="Arial" w:hAnsi="Arial" w:cs="Arial"/>
          <w:b/>
          <w:bCs/>
          <w:color w:val="000000" w:themeColor="text1"/>
          <w:szCs w:val="24"/>
        </w:rPr>
        <w:t>Master the Moment</w:t>
      </w:r>
      <w:r w:rsidRPr="21C218F2">
        <w:rPr>
          <w:b/>
          <w:bCs/>
        </w:rPr>
        <w:t xml:space="preserve"> </w:t>
      </w:r>
      <w:r>
        <w:t>Campaign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C94278" w14:paraId="3E3E7312" w14:textId="77777777" w:rsidTr="21C218F2">
        <w:tc>
          <w:tcPr>
            <w:tcW w:w="10790" w:type="dxa"/>
            <w:tcBorders>
              <w:bottom w:val="single" w:sz="4" w:space="0" w:color="auto"/>
            </w:tcBorders>
          </w:tcPr>
          <w:p w14:paraId="6510640F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0DB75AE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94278" w14:paraId="010F8772" w14:textId="77777777" w:rsidTr="21C218F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CD151BA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53944C2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94278" w14:paraId="3885AD54" w14:textId="77777777" w:rsidTr="21C218F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BCBC009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292E5C5" w14:textId="214214C5" w:rsidR="00C94278" w:rsidRDefault="00C94278" w:rsidP="21C218F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  <w:szCs w:val="24"/>
              </w:rPr>
            </w:pPr>
          </w:p>
        </w:tc>
      </w:tr>
    </w:tbl>
    <w:p w14:paraId="568EB0CF" w14:textId="08C466B3" w:rsidR="00291187" w:rsidRPr="000062B6" w:rsidRDefault="00291187" w:rsidP="21C218F2">
      <w:pPr>
        <w:spacing w:after="0" w:line="240" w:lineRule="auto"/>
      </w:pPr>
      <w:r>
        <w:br/>
        <w:t>What changes or additions would you recommend for the</w:t>
      </w:r>
      <w:r w:rsidRPr="21C218F2">
        <w:rPr>
          <w:b/>
          <w:bCs/>
        </w:rPr>
        <w:t xml:space="preserve"> </w:t>
      </w:r>
      <w:r w:rsidR="7982ABF6" w:rsidRPr="21C218F2">
        <w:rPr>
          <w:rFonts w:ascii="Arial" w:eastAsia="Arial" w:hAnsi="Arial" w:cs="Arial"/>
          <w:b/>
          <w:bCs/>
          <w:color w:val="000000" w:themeColor="text1"/>
          <w:szCs w:val="24"/>
        </w:rPr>
        <w:t>Master the Moment</w:t>
      </w:r>
      <w:r w:rsidRPr="21C218F2">
        <w:rPr>
          <w:b/>
          <w:bCs/>
        </w:rPr>
        <w:t xml:space="preserve"> </w:t>
      </w:r>
      <w:r>
        <w:t>Campaign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69218B" w14:paraId="31BF37A7" w14:textId="77777777" w:rsidTr="00F670B9">
        <w:tc>
          <w:tcPr>
            <w:tcW w:w="10790" w:type="dxa"/>
            <w:tcBorders>
              <w:bottom w:val="single" w:sz="4" w:space="0" w:color="auto"/>
            </w:tcBorders>
          </w:tcPr>
          <w:p w14:paraId="7D498AFE" w14:textId="77777777" w:rsidR="0069218B" w:rsidRDefault="0069218B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96639AC" w14:textId="77777777" w:rsidR="0069218B" w:rsidRDefault="0069218B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69218B" w14:paraId="66EFADEC" w14:textId="77777777" w:rsidTr="00F670B9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FC6D60A" w14:textId="77777777" w:rsidR="0069218B" w:rsidRDefault="0069218B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5A0E0557" w14:textId="77777777" w:rsidR="0069218B" w:rsidRDefault="0069218B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69218B" w14:paraId="10DB9030" w14:textId="77777777" w:rsidTr="00F670B9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3F03657" w14:textId="77777777" w:rsidR="0069218B" w:rsidRDefault="0069218B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16167E6" w14:textId="77777777" w:rsidR="0069218B" w:rsidRDefault="0069218B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0B52AE68" w14:textId="09EB8578" w:rsidR="00291187" w:rsidRPr="006536B1" w:rsidRDefault="00291187" w:rsidP="0069218B">
      <w:pPr>
        <w:spacing w:after="0" w:line="240" w:lineRule="auto"/>
      </w:pPr>
    </w:p>
    <w:sectPr w:rsidR="00291187" w:rsidRPr="006536B1" w:rsidSect="009316C8">
      <w:footerReference w:type="default" r:id="rId11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AD681D" w14:textId="77777777" w:rsidR="000E50A4" w:rsidRDefault="000E50A4" w:rsidP="00AC1219">
      <w:pPr>
        <w:spacing w:after="0" w:line="240" w:lineRule="auto"/>
      </w:pPr>
      <w:r>
        <w:separator/>
      </w:r>
    </w:p>
  </w:endnote>
  <w:endnote w:type="continuationSeparator" w:id="0">
    <w:p w14:paraId="5FEBCF99" w14:textId="77777777" w:rsidR="000E50A4" w:rsidRDefault="000E50A4" w:rsidP="00AC1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21CE0" w14:textId="1DA97920" w:rsidR="00426352" w:rsidRDefault="00426352">
    <w:pPr>
      <w:pStyle w:val="Footer"/>
      <w:jc w:val="right"/>
    </w:pPr>
  </w:p>
  <w:p w14:paraId="2FE5E226" w14:textId="6AAB8556" w:rsidR="00AC1219" w:rsidRDefault="00426352" w:rsidP="00426352">
    <w:pPr>
      <w:pStyle w:val="Footer"/>
    </w:pPr>
    <w:r>
      <w:rPr>
        <w:noProof/>
      </w:rPr>
      <w:drawing>
        <wp:inline distT="0" distB="0" distL="0" distR="0" wp14:anchorId="51271546" wp14:editId="35424AFB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10A606" w14:textId="77777777" w:rsidR="000E50A4" w:rsidRDefault="000E50A4" w:rsidP="00AC1219">
      <w:pPr>
        <w:spacing w:after="0" w:line="240" w:lineRule="auto"/>
      </w:pPr>
      <w:r>
        <w:separator/>
      </w:r>
    </w:p>
  </w:footnote>
  <w:footnote w:type="continuationSeparator" w:id="0">
    <w:p w14:paraId="1FDBD417" w14:textId="77777777" w:rsidR="000E50A4" w:rsidRDefault="000E50A4" w:rsidP="00AC12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EB2A5D"/>
    <w:multiLevelType w:val="hybridMultilevel"/>
    <w:tmpl w:val="43B84DF8"/>
    <w:lvl w:ilvl="0" w:tplc="A482983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4"/>
  </w:num>
  <w:num w:numId="4">
    <w:abstractNumId w:val="11"/>
  </w:num>
  <w:num w:numId="5">
    <w:abstractNumId w:val="15"/>
  </w:num>
  <w:num w:numId="6">
    <w:abstractNumId w:val="13"/>
  </w:num>
  <w:num w:numId="7">
    <w:abstractNumId w:val="7"/>
  </w:num>
  <w:num w:numId="8">
    <w:abstractNumId w:val="1"/>
  </w:num>
  <w:num w:numId="9">
    <w:abstractNumId w:val="8"/>
  </w:num>
  <w:num w:numId="10">
    <w:abstractNumId w:val="4"/>
  </w:num>
  <w:num w:numId="11">
    <w:abstractNumId w:val="6"/>
  </w:num>
  <w:num w:numId="12">
    <w:abstractNumId w:val="3"/>
  </w:num>
  <w:num w:numId="13">
    <w:abstractNumId w:val="12"/>
  </w:num>
  <w:num w:numId="14">
    <w:abstractNumId w:val="5"/>
  </w:num>
  <w:num w:numId="15">
    <w:abstractNumId w:val="9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707F6"/>
    <w:rsid w:val="0007587A"/>
    <w:rsid w:val="000E50A4"/>
    <w:rsid w:val="001607A6"/>
    <w:rsid w:val="001D2867"/>
    <w:rsid w:val="001F0471"/>
    <w:rsid w:val="00236472"/>
    <w:rsid w:val="00252402"/>
    <w:rsid w:val="00283567"/>
    <w:rsid w:val="00291187"/>
    <w:rsid w:val="002A6EC8"/>
    <w:rsid w:val="002D323E"/>
    <w:rsid w:val="002F6C1D"/>
    <w:rsid w:val="00426352"/>
    <w:rsid w:val="004D024C"/>
    <w:rsid w:val="004E5219"/>
    <w:rsid w:val="005033D0"/>
    <w:rsid w:val="0063712E"/>
    <w:rsid w:val="006536B1"/>
    <w:rsid w:val="0069218B"/>
    <w:rsid w:val="007743E5"/>
    <w:rsid w:val="008436AF"/>
    <w:rsid w:val="00897030"/>
    <w:rsid w:val="008F2E56"/>
    <w:rsid w:val="009021A0"/>
    <w:rsid w:val="00922B50"/>
    <w:rsid w:val="009316C8"/>
    <w:rsid w:val="00952F9D"/>
    <w:rsid w:val="00957EFA"/>
    <w:rsid w:val="0098446F"/>
    <w:rsid w:val="00AC1219"/>
    <w:rsid w:val="00AE67F0"/>
    <w:rsid w:val="00C94278"/>
    <w:rsid w:val="00D22275"/>
    <w:rsid w:val="00D2460E"/>
    <w:rsid w:val="00DF4A43"/>
    <w:rsid w:val="00E01593"/>
    <w:rsid w:val="00E15DB4"/>
    <w:rsid w:val="00EC571B"/>
    <w:rsid w:val="00EE1D1B"/>
    <w:rsid w:val="00F11117"/>
    <w:rsid w:val="00F4234A"/>
    <w:rsid w:val="00FE1ABB"/>
    <w:rsid w:val="01D49CE9"/>
    <w:rsid w:val="0316243B"/>
    <w:rsid w:val="0546BE03"/>
    <w:rsid w:val="05BDEC86"/>
    <w:rsid w:val="0730FBE5"/>
    <w:rsid w:val="0A915DA9"/>
    <w:rsid w:val="0B3AA5F1"/>
    <w:rsid w:val="0B5C5D68"/>
    <w:rsid w:val="0C12A393"/>
    <w:rsid w:val="0CA0E7EB"/>
    <w:rsid w:val="0FC51ACA"/>
    <w:rsid w:val="11142098"/>
    <w:rsid w:val="115DE159"/>
    <w:rsid w:val="1274F56C"/>
    <w:rsid w:val="13266956"/>
    <w:rsid w:val="14FAD195"/>
    <w:rsid w:val="15FEAFF2"/>
    <w:rsid w:val="1601E95C"/>
    <w:rsid w:val="1853A2AC"/>
    <w:rsid w:val="1994F4A1"/>
    <w:rsid w:val="1C6A2072"/>
    <w:rsid w:val="1E38CA4A"/>
    <w:rsid w:val="1F1860B8"/>
    <w:rsid w:val="209782FD"/>
    <w:rsid w:val="210EAF85"/>
    <w:rsid w:val="21C218F2"/>
    <w:rsid w:val="248690C8"/>
    <w:rsid w:val="26ABA653"/>
    <w:rsid w:val="2AA60B85"/>
    <w:rsid w:val="2B7F1776"/>
    <w:rsid w:val="2DBE09FC"/>
    <w:rsid w:val="31751264"/>
    <w:rsid w:val="358CFA18"/>
    <w:rsid w:val="3948011E"/>
    <w:rsid w:val="396BE13B"/>
    <w:rsid w:val="3BD174CC"/>
    <w:rsid w:val="3D34433C"/>
    <w:rsid w:val="3E8EDAC7"/>
    <w:rsid w:val="411F8B8A"/>
    <w:rsid w:val="4215211E"/>
    <w:rsid w:val="45184504"/>
    <w:rsid w:val="463F7515"/>
    <w:rsid w:val="4D2DC75C"/>
    <w:rsid w:val="4E1530CB"/>
    <w:rsid w:val="4E5B80FC"/>
    <w:rsid w:val="4F41A30E"/>
    <w:rsid w:val="51FD513A"/>
    <w:rsid w:val="55B70C5B"/>
    <w:rsid w:val="56E9ABD2"/>
    <w:rsid w:val="58E5FAE6"/>
    <w:rsid w:val="5A1C6522"/>
    <w:rsid w:val="5AFAAB87"/>
    <w:rsid w:val="5B213C05"/>
    <w:rsid w:val="5BCA07D2"/>
    <w:rsid w:val="6199F38A"/>
    <w:rsid w:val="6870B75F"/>
    <w:rsid w:val="699BA37E"/>
    <w:rsid w:val="71C753FE"/>
    <w:rsid w:val="74040AD4"/>
    <w:rsid w:val="7909B9DA"/>
    <w:rsid w:val="79583250"/>
    <w:rsid w:val="7982ABF6"/>
    <w:rsid w:val="7CB18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291187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4" ma:contentTypeDescription="Create a new document." ma:contentTypeScope="" ma:versionID="898cab2262bb5e6fba77ced26411b8f9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f9a9b796c9129d63b0e3b5df8733248c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792D69-0846-4824-ACFA-FFD4ABD36A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92FC7F2-6FAE-4777-B9A2-2001F67A1B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89B5385-FB17-4C86-9984-2E1190B9CDA3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4.xml><?xml version="1.0" encoding="utf-8"?>
<ds:datastoreItem xmlns:ds="http://schemas.openxmlformats.org/officeDocument/2006/customXml" ds:itemID="{6C5D7C41-2F61-4CA7-BC12-459F0D9B43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9</Words>
  <Characters>741</Characters>
  <Application>Microsoft Office Word</Application>
  <DocSecurity>0</DocSecurity>
  <Lines>6</Lines>
  <Paragraphs>1</Paragraphs>
  <ScaleCrop>false</ScaleCrop>
  <Company/>
  <LinksUpToDate>false</LinksUpToDate>
  <CharactersWithSpaces>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Pat Lewis</cp:lastModifiedBy>
  <cp:revision>23</cp:revision>
  <dcterms:created xsi:type="dcterms:W3CDTF">2020-12-23T00:28:00Z</dcterms:created>
  <dcterms:modified xsi:type="dcterms:W3CDTF">2021-09-16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